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Brazil</w:t>
      </w:r>
      <w:r>
        <w:t xml:space="preserve"> </w:t>
      </w:r>
      <w:r>
        <w:t xml:space="preserve">Brasília</w:t>
      </w:r>
    </w:p>
    <w:p>
      <w:pPr>
        <w:pStyle w:val="FirstParagraph"/>
      </w:pPr>
      <w:r>
        <w:rPr>
          <w:bCs/>
          <w:b/>
        </w:rPr>
        <w:t xml:space="preserve">John Doe</w:t>
      </w:r>
      <w:r>
        <w:br/>
      </w:r>
      <w:r>
        <w:t xml:space="preserve">123 Rua das Flores, Brasília, DF</w:t>
      </w:r>
      <w:r>
        <w:br/>
      </w:r>
      <w:r>
        <w:t xml:space="preserve">CEP: 70000-000</w:t>
      </w:r>
      <w:r>
        <w:br/>
      </w:r>
      <w:r>
        <w:t xml:space="preserve">Phone: +55 61 9999-9999</w:t>
      </w:r>
      <w:r>
        <w:br/>
      </w:r>
      <w:r>
        <w:t xml:space="preserve">Email: johndoe@example.com</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ABC Construction Services Ltda.</w:t>
      </w:r>
      <w:r>
        <w:br/>
      </w:r>
      <w:r>
        <w:t xml:space="preserve">Rua do Sol, Brasília, DF</w:t>
      </w:r>
      <w:r>
        <w:br/>
      </w:r>
      <w:r>
        <w:t xml:space="preserve">CEP: 70001-001</w:t>
      </w:r>
    </w:p>
    <w:p>
      <w:pPr>
        <w:pStyle w:val="BodyText"/>
      </w:pPr>
      <w:r>
        <w:rPr>
          <w:bCs/>
          <w:b/>
        </w:rPr>
        <w:t xml:space="preserve">Dear Hiring Manager,</w:t>
      </w:r>
    </w:p>
    <w:p>
      <w:pPr>
        <w:pStyle w:val="BodyText"/>
      </w:pPr>
      <w:r>
        <w:t xml:space="preserve">I am writing to express my sincere interest in the Plumber position at ABC Construction Services Ltda. in Brazil Brasília. As a dedicated and experienced professional in the plumbing industry, I am eager to contribute my skills, expertise, and passion for quality work to your esteemed organization. With over a decade of hands-on experience in residential, commercial, and industrial plumbing projects across Brazil, I am confident in my ability to meet the unique demands of Brasília’s growing infrastructure needs. This Cover Letter outlines my qualifications and enthusiasm for this opportunity.</w:t>
      </w:r>
    </w:p>
    <w:p>
      <w:pPr>
        <w:pStyle w:val="BodyText"/>
      </w:pPr>
      <w:r>
        <w:t xml:space="preserve">Brasília, as the capital of Brazil, is a city known for its modern architecture, urban planning, and dynamic development. However, like any major metropolitan area, it faces challenges related to water supply systems, drainage infrastructure, and sustainable construction practices. As a Plumber with a deep understanding of these complexities, I have consistently prioritized precision in my work while ensuring compliance with Brazilian technical standards. Whether installing pipes for new buildings or repairing aging systems in historic neighborhoods, I approach every project with the same level of care and professionalism.</w:t>
      </w:r>
    </w:p>
    <w:p>
      <w:pPr>
        <w:pStyle w:val="BodyText"/>
      </w:pPr>
      <w:r>
        <w:t xml:space="preserve">My journey as a Plumber began in 2013 when I completed a vocational training program at the Senai (Serviço Nacional de Aprendizagem Industrial) in Brasília. This foundational education equipped me with the technical knowledge required to navigate Brazil’s plumbing regulations, including the ABNT (Associação Brasileira de Normas Técnicas) standards for water distribution and sanitation systems. Over the years, I have worked on a diverse range of projects, from small-scale residential repairs to large-scale commercial installations. For instance, I was part of a team that renovated a high-rise apartment complex in the Lago Sul district, where we upgraded the entire plumbing network to meet modern efficiency requirements while minimizing disruptions to residents.</w:t>
      </w:r>
    </w:p>
    <w:p>
      <w:pPr>
        <w:pStyle w:val="BodyText"/>
      </w:pPr>
      <w:r>
        <w:t xml:space="preserve">In addition to my technical expertise, I have developed strong problem-solving skills that are essential for addressing the unique challenges of Brasília’s climate. The city experiences a tropical savanna climate with distinct wet and dry seasons, which can impact water pressure and drainage systems. My experience in designing and implementing rainwater harvesting solutions has been particularly valuable in this context. I also specialize in troubleshooting issues related to pipe corrosion, leaks, and blockages—common problems that require both analytical thinking and practical skills.</w:t>
      </w:r>
    </w:p>
    <w:p>
      <w:pPr>
        <w:pStyle w:val="BodyText"/>
      </w:pPr>
      <w:r>
        <w:t xml:space="preserve">One of the key strengths I bring to the role is my commitment to customer satisfaction. As a Plumber in Brazil Brasília, I understand that clients expect not only reliable services but also transparent communication and timely execution. During my tenure at XYZ Services, I received consistent feedback for my ability to explain technical details in an accessible manner and for completing projects ahead of schedule without compromising quality. For example, when a client faced a critical pipe burst during the rainy season, I coordinated with local suppliers to expedite the replacement of damaged components, ensuring their property was restored within 24 hours.</w:t>
      </w:r>
    </w:p>
    <w:p>
      <w:pPr>
        <w:pStyle w:val="BodyText"/>
      </w:pPr>
      <w:r>
        <w:t xml:space="preserve">Moreover, I am deeply familiar with the cultural and professional landscape of Brazil Brasília. The city’s rapid urbanization has created a high demand for skilled tradespeople who can adapt to evolving needs. As a native of Brasília, I am acutely aware of the community’s expectations and the importance of maintaining infrastructure that supports both residential and commercial activities. My work ethic is rooted in integrity, accountability, and a dedication to excellence—values that align with ABC Construction Services Ltda.’s reputation for delivering top-tier services.</w:t>
      </w:r>
    </w:p>
    <w:p>
      <w:pPr>
        <w:pStyle w:val="BodyText"/>
      </w:pPr>
      <w:r>
        <w:t xml:space="preserve">I am also proficient in using modern plumbing tools and technologies, including pressure testing equipment, pipe cutters, and digital leak detection systems. My ability to read blueprints and interpret technical drawings ensures that I can accurately execute complex projects. Additionally, I stay updated on industry trends by participating in workshops hosted by the Associação Brasileira dos Fabricantes de Artefatos de Cozinha e Banheiro (ABRACO) and other professional organizations. This ongoing learning enables me to provide innovative solutions tailored to the specific requirements of Brasília’s construction sector.</w:t>
      </w:r>
    </w:p>
    <w:p>
      <w:pPr>
        <w:pStyle w:val="BodyText"/>
      </w:pPr>
      <w:r>
        <w:t xml:space="preserve">What sets me apart as a Plumber is my proactive approach to safety and sustainability. I adhere strictly to OSHA (Occupational Safety and Health Administration) guidelines and local labor laws, ensuring that all projects are completed without compromising the well-being of workers or the environment. For instance, I have implemented water-saving fixtures in several residential developments, helping clients reduce their utility costs while promoting eco-friendly practices. This aligns with Brazil’s national goals of environmental conservation and efficient resource management.</w:t>
      </w:r>
    </w:p>
    <w:p>
      <w:pPr>
        <w:pStyle w:val="BodyText"/>
      </w:pPr>
      <w:r>
        <w:t xml:space="preserve">In conclusion, I am excited about the opportunity to contribute my expertise as a Plumber in Brazil Brasília. My extensive experience, technical proficiency, and dedication to quality make me a strong candidate for this role. I am eager to collaborate with ABC Construction Services Ltda. on projects that not only meet current standards but also set new benchmarks for excellence in the industry. Thank you for considering my application, and I look forward to the possibility of discussing how my skills can benefit your team.</w:t>
      </w:r>
    </w:p>
    <w:p>
      <w:pPr>
        <w:pStyle w:val="BodyText"/>
      </w:pPr>
      <w:r>
        <w:rPr>
          <w:bCs/>
          <w:b/>
        </w:rP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Brazil Brasília</dc:title>
  <dc:creator/>
  <dc:language>en</dc:language>
  <cp:keywords/>
  <dcterms:created xsi:type="dcterms:W3CDTF">2025-12-10T14:04:59Z</dcterms:created>
  <dcterms:modified xsi:type="dcterms:W3CDTF">2025-12-10T14:04:59Z</dcterms:modified>
</cp:coreProperties>
</file>

<file path=docProps/custom.xml><?xml version="1.0" encoding="utf-8"?>
<Properties xmlns="http://schemas.openxmlformats.org/officeDocument/2006/custom-properties" xmlns:vt="http://schemas.openxmlformats.org/officeDocument/2006/docPropsVTypes"/>
</file>